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EDDBDF" w14:textId="2D0D8435" w:rsidR="00977A0C" w:rsidRDefault="00977A0C" w:rsidP="00A31CF9">
      <w:pPr>
        <w:pStyle w:val="1"/>
        <w:jc w:val="center"/>
      </w:pPr>
      <w:r w:rsidRPr="00977A0C">
        <w:t>Exercise: Functions</w:t>
      </w:r>
    </w:p>
    <w:p w14:paraId="424F189C" w14:textId="569A1822"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a9"/>
            <w:rFonts w:cs="Calibri"/>
            <w:sz w:val="24"/>
            <w:szCs w:val="24"/>
          </w:rPr>
          <w:t>https://judge.softuni.org/Contests/1262</w:t>
        </w:r>
      </w:hyperlink>
    </w:p>
    <w:p w14:paraId="7A95B739" w14:textId="77777777" w:rsidR="00A31CF9" w:rsidRPr="00A31CF9" w:rsidRDefault="00A31CF9" w:rsidP="00A31CF9"/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bookmarkStart w:id="0" w:name="_GoBack"/>
        <w:bookmarkEnd w:id="0"/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F46F09" w14:textId="77777777" w:rsidR="00417B7A" w:rsidRDefault="00417B7A" w:rsidP="008068A2">
      <w:pPr>
        <w:spacing w:after="0" w:line="240" w:lineRule="auto"/>
      </w:pPr>
      <w:r>
        <w:separator/>
      </w:r>
    </w:p>
  </w:endnote>
  <w:endnote w:type="continuationSeparator" w:id="0">
    <w:p w14:paraId="4FC6C792" w14:textId="77777777" w:rsidR="00417B7A" w:rsidRDefault="00417B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6C02A8" w14:textId="77777777" w:rsidR="00417B7A" w:rsidRDefault="00417B7A" w:rsidP="008068A2">
      <w:pPr>
        <w:spacing w:after="0" w:line="240" w:lineRule="auto"/>
      </w:pPr>
      <w:r>
        <w:separator/>
      </w:r>
    </w:p>
  </w:footnote>
  <w:footnote w:type="continuationSeparator" w:id="0">
    <w:p w14:paraId="20AB8260" w14:textId="77777777" w:rsidR="00417B7A" w:rsidRDefault="00417B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qgUAmPVfJ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5</Pages>
  <Words>737</Words>
  <Characters>4203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40</cp:revision>
  <cp:lastPrinted>2015-10-26T22:35:00Z</cp:lastPrinted>
  <dcterms:created xsi:type="dcterms:W3CDTF">2019-11-12T12:29:00Z</dcterms:created>
  <dcterms:modified xsi:type="dcterms:W3CDTF">2021-12-15T16:31:00Z</dcterms:modified>
  <cp:category>programming; education; software engineering; software development</cp:category>
</cp:coreProperties>
</file>